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istica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VerbatimChar"/>
        </w:rPr>
        <w:t xml:space="preserve">[1] "hola mundo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isticar</dc:title>
  <dc:creator/>
  <cp:keywords/>
  <dcterms:created xsi:type="dcterms:W3CDTF">2024-04-30T15:13:21Z</dcterms:created>
  <dcterms:modified xsi:type="dcterms:W3CDTF">2024-04-30T15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